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708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พร้อมหรือยังคะ สวัสดีค่ะ ได้ยินเสียงพี่อยู่นะ โอเค ม. 4/2 นะคะ วันนี้ จำได้ไหม สัปดาห์ที่แล้วเราเรียนเรื่องอะไรลูก ทำเป็นงง ยูเนียน ครูก็ตกใจเลย ดูจอนะลูก ครั้งที่แล้วที่เราเรียนน่ะ การดำเนินการของเซต เราเรียนไป 2 หัวข้อใช่ไหมคะ ก็คือยูเนียนแล้วก็อินเตอร์เซกชันใช่ไหมจำได้ไหม ทีนี้ลูกมาทวนนิดหนึงการดำเนินการของเซตนี่คืออะไร ลูกรู้ไหมมันคืออะไร การเกิดเซตใหม่ขึ้นมา การเกิดเซตใหม่ขึ้นมา จากการเอาเซต 2 เซตนะคะ มาดำเนินการการ มีอยู่ 4 วิธี วิธีการที่ทำให้เกิดเซตใหม่ มีอยู่ 4 วิธี คือ ยูเนียน เวลามาจัดแบบยูเนียนทำอย่างไรนะคะ จำได้ไหม พอจะจำลาง ๆ ได้ไหม ถ้าสมมติครูให้ เซต A กับ B ลูก a กับ b มาให้ เอามายูเนียนกันคือทำอย่างไรนะ เอามารวมกัน เอามาบวกกันนั่นเองนะคะ เอาสมาชิกทุกตัวของ A กับ B มาเขียนใหม่ เขียนให้ครบทุกตัวห้ามหายนะคะ แล้วสังเกตดี ๆ สมาชิกไหน ที่มันซ้ำกัน ลูกไม่ต้องเอามาเขียนซ้ำ เข้าใจนะ สมมติว่ามันเจอทั้ง A กับ B ตัวเดียวกัน เอามาเขียนแค่ครั้งเดียวพอนะคะ ลูกเขียนครั้งเดียวพอนะ โอเคนะ Intersection ผ่านไป ยูเนียนนะคะ เมื่อกี้ยูเนียน อินเตอร์เซกชันคืออะไร อินเตอร์เซกชัน ก็คือสมาชิกที่เกิดขึ้นมาใหม่ โดยที่สมาชิกจะต้องเหมือนกัน A กับ B ตัวไหนที่มันเป็นตัวเดียวกัน นะคะ เลือกมาเขียน เอาเฉพาะตัวที่มันพบทั้งสอง 2 เซตนะ A กับ B เจอทั้ง 2 ตัวเลย เข้าใจนะ เรามาทวนกันนะคะ ครูถามทีละคน ครูจะถามทีละคนนะ อันนี้สัญลักษณ์อะไรคะ สัญลักษณ์อะไร ยูเนียน ยูเนียน คือการบวกเขียนสมาชิกทุกตัวถูกไหม ครูให้เซต a มา เซต a มีสมาชิกคือ 2 3 และ 4 เซต B มีสมาชิกคือ 5 6 A ยูเนียน B เอามาบวกกัน ลูกเอามารวมกันนะคะ เปิดเซตใหม่ขึ้นมา ถามว่าสมาชิกของ A กับ B มีตัวไหนที่มันเหมือนกันไหม ไม่มีเลย เพราะฉะนั้น เราเอามาทั้งหมดเลย เขียนเซต A ลงมาก่อน A คือ 2 3 4 เขียนเสร็จแล้ว เขียนสมาชิกของเซต B ตาม อะไรคะ แล้วก็ 6 เป็นอันเสร็จนะ เรียบร้อยแล้ว อันนี้คือสร้างเซตใหม่ โดยการใช้วิธีการยูเนียนนะคะ เซตเดิมที่เอาให้มา 2 เซตนะคะ A กับ B เราสร้างเซตใหม่ขึ้นมา ยูเนียนเอามารวมกันสมาชิกนะ ข้อ 2 มาทบทวน พี่ปุ้ย ปุ้ยดูนะ เซต a กับ B ลูกเขียนอย่างไร เอามายูเนียนกัน เขียนอย่างไรคะ คำตอบคืออะไร 1 2 3 อย่าเลย อย่าเลย มี 5 นะคะ ครบหรือยัง ครบไหมคะ พี่เก็น ช่วยครูหน่อย ครบไหม ปุ้ยบอกว่าสมาชิก A ยูเนียน B คือ 12 3 และ 5 หรือยัง ครบนะคะ ลบ อันนี้ในกรณีที่ B senior มันเป็นสมาชิกที่เหมือนกับ A เลยใช่ไหมื ทุกตัวเลยเพราะฉะนั้นใหญ่สุดเขียนลงมา ก็คือเรียบร้อยแล้วนะคะ ผ่านนะนะ ข้อ 3 ข้อ 3 พี่แชมป์ลูก แชมป์ A ยูเนียน B คืออะไรคะ คำตอบ A ยูเนียน B คืออะไร รวม 1 5 ใช่ มันเหมือนกัน แต่ดูสัญลักษณ์ดี ๆ แชมป์จำสับสน A ยูเนียน B A ยูเนียน B คือ… ตื่นได้แล้ว ตื่นได้แล้ว A ยูเนียน B คือเอาสมาชิกทุกตัวมารวมกัน เพราะฉะนั้น เอา A มาก่อนนะคะ ลงมาก่อนเอามาหมดเลยนะลูก เอามาหมดเลย 1 3 5 7 ลงมาอยู่ในนี้ เสร็จแล้วมาดู B เราจะบวกเข้าไปนะคะ 1 มันมีอยู่แล้ว เขาเขียนเสร็จแล้ว ไม่ต้องเขียนเพิ่ม ไม่ต้องเขียนเพิ่ม 5 มีหรือยัง มีแล้ว เพราะฉะนั้น คำตอบ a ยูเนียน b คืออะไร ก็คือเซต A นั่นแหละ ทั้งหมดเลยนะคะ เข้าใจหรือยัง ข้อ 4 ลูก ข้อ 4 ข้อ 4 ดูพีพี พีพีครับ พีพีดูข้อ 4 Union b คืออะไร ทำเป็นมองไม่เห็นนะ 2 แล้วต่อไปคือ ต่อไปคือ ปิดเลยเหรอ 2 คนที่คำตอบเหมือนกันเลย มันไม่ใช่ อันนี้คือยูเนียนไม่ใช่อินเทอร์เซก ยูเนียนเอามาหมดเลย เอามาหมดเลย เอา A ลงมาก่อน พีพีต้องเอา A ลงมาก่อนนะ เอาลงมาก่อน ทั้งหมดเลย 4 ตัวนี่สมาชิก 4 ตัวนี่ย 2 4 6 8 ลงมาเสร็จปุ๊บb เข้าไปมีอะไรบ้างคะ 2 2 โรงเรียนแล้วใช่ไหม2 เราเขียนแล้วใช่ไหมพีพี 2 มีแล้วไม่ต้องเขียนซ้ำนะคะ 3 หรือยังยัง เพราะฉะนั้น ต้องเขียนไหมเขียนนะคะ เอา 3 ลงมาเขียนเพิ่ม ก็ไปในเซตใหม่ ที่จะสร้างขึ้นมาแล้วแต่นะมีหรือยังคะ มีแล้ว เขียนไหม ไม่ เพราะว่าเขียนไปเรียบร้อยแล้ว เขียนครั้งเดียวก็พอ โอเคนะ อย่ามาแกล้งครูลูก ถ้าตอบถูก ก็ตอบถูก อย่างนั้นเราจะได้ทวนเรื่องเดิมนะ เราจะไม่ไปต่อเรื่องใหม่นะ ข้อ 5 ค่ะ ข้อ 5 พีพีเหมือนเดิมลูก พีพีตอบครูหน่อยค่ะ A ยูเนียน B อะไรนะ อะไรนะ ภาษามือดี ๆ 2 ค่ะ 2 แล้ว 2 แล้วลูกอะไร มือเจ้าแชมป์ ไม่ต้องไปทำข้างล่างโต๊ะเลย พีพีออกมาอยู่ข้างหน้าเพื่อน ไม่ต้องช่วย ออกมายืนตรงนี้เลย พีออกมาเลย แชมป์ไม่ต้องช่วยเพื่อน ครูเห็นนะทำมือแบบนี้ พีพีเอาลงมาหมดเลย ถูกไหม วิธีต่อ อันไหนที่มันไม่มีอยู่ใน A ลูก อันไหนที่มันไม่มีอยู่ใน A 4 ถูกไหม แล้วก็เพิ่ม 4 เข้าไป 6 มีไหม A ไม่มีแล้วก็เขียน 6 เพิ่มเข้าไป 8 มีไหมคะ ไม่มี เพราะฉะนั้น เราก็เขียน 8 เพิ่มเข้าไป เป็นอันเสร็จ A ยูเนียน B งง ๆ เหรอ งงอะไร นี่ดูนะ ครูเขียนให้บนกระดาน เซต A 2 3 5 7 11 เซต B 2 4 6 8 เอา A มายูเนียน B คือเอามาบวกกันเขียนก่อนเลยนะคะ เขียนเซต A ลงมาก่อนให้หมดเลย พี่พีเอาลงมาหมดเลย ดู ๆ 2 คนนะแชมป์กับพีพีน่ะ 2 3 5 7 11 ครบแล้ว เซต A เหลือเซต B นะคะ 2 มีหรือยัง 2 มีหรือยัง เราเขียนแล้วนี่ไง เพราะฉะนั้น ไม่ต้องเอาลงมานะคะ 4 มีหรือยัง ยังไม่มี เอา 4 มาต่อเลย 6 มีไหม 6 ไม่มีใช่ไหมคะ เพราะฉะนั้น เอา 6 มาเขียนต่อ 8 มีหรือยังลูกไม่มี เพราะฉะนั้น เขียน 8 ใส่เพิ่ม วงเล็บ อันนี้คือเซตใหม่ที่เกิดขึ้น A ยูเนียน B โอเคนะ แตกอย่างไร พี่เกมบอกว่า 2 คนนี้ไม่ตั้งใจดู 2 คนนี้น่ะ เรียนเข้าใจง่ายนะ วันนี้ไปทำอะไรมา ครูถามหน่อย ใช่ เมื่อคืนไปทำอะไรมา 2 คนนี้ได้นอนไหม ได้นอนไหมเมื่อคืนนี้น่ะ ไม่ได้นอนทำอะไร ทำอะไร พีพีทำอะไรมา โกหกแล้วนี่ นี่ครูจะบอกให้นะ ตอนนี้พวกเราน่ะ เป็นเด็กวัยรุ่นนี่ การพักผ่อนในสำคัญมากเลย 1. คืออะไร กินใช่ไหม กินการ กินการรับประทานอาหารและต้องครบ 5 หมู่ แล้วก็ห้ามอดอาหารนะคะ เช้า เที่ยง เย็นน่ะ กินให้ครบทุกมื้อ กินอาหารที่ดีมีประโยชน์ 2 คืออะไร การพักผ่อน พักผ่อนนอนกี่ชั่วโมงลูก พวกเรานอนกี่ชั่วโมง 8 ชั่วโมง นอนให้ครบลูก นอนให้ครบ ไม่พากันนอน แล้วก็มานั่งอยู่ในห้อง จะนอนเวลาเวลา 2 ทุ่มเลยเหรอ อยากนอน 2 ทุ่ม นอนได้ลูก นอนได้นอน 2 ทุ่ม ก็ได้ ครูไม่ว่า เพราะอะไรเพราะว่าปกตินะคะ ปกติตามกิจวัตรประจำวันในเรือนนอนนะ อบรมใช่ไหมคะ คุณครูเรือนนอน ก็จะอบรมลูกตอน 19:00 น. ถึง 19:30 น. หลังจากนั้น ลูกก็ทำกิจกรรม ถ้ามีการบ้านลูกก็ไปทำให้มีงาน ที่ทำยังไม่เสร็จ ลูกก็ไปทำ ถ้าใครไม่ได้ทำอะไรเลย จะนอนก็ได้ 2 ทุ่ม นอนก็ได้ แต่ต้องตื่นกี่โมงตื่นตี 5 เท่านั้นเอง เขาปิดไปตอน 3 ทุ่มใช่ไหม คุณครูปิดไปตอน 3 ทุ่ม เพราะฉะนั้น เด็ก ๆ จะต้องนอนตอน 3 ทุ่ม ห้ามเกิน โอเคไหม 2 คนนี้ต้องนอนนะลูก ไปทำอะไร เมื่อคืนทำอะไร ทำไมไม่นอน ได้ การบริหารจัดการตัวเองให้ได้นะคะ นอนให้พอให้ครบ 3 ทุ่ม ก็นอน 3 ทุ่ม ไปถึงตี 5 ตื่นขึ้นมานี่ ลูกจะนอนแล้วก็สดชื่นนะคะ ไม่ง่วงไม่ง่วง อ๋อ มันมีมันมีประเด็นเข้ามา พี่เกมบอกว่าตอนนี้อากาศหนาวฝน ทำให้รู้สึกง่วงนอนใช่ไหมลูก มันก็มีส่วนนะคะ ตอนนี้ก็คือฝนตกตลอดเลยทุกวันเลยนะ แล้วก็ง่วงนอน เพราะฉะนั้น ครูจะให้ลูกวิ่งรอบห้องดีไหม ยืนแล้วก็วิ่งรอบห้องได้ไหม ไม่เป็นไร ตื่น ๆ ตื่นได้แล้ว พีพีตื่นหรือยังคุยอะไรไหม คุยอะไรไหม ตื่นแล้วดูนะดูดี ๆ เรื่องของการยูเนียน ถูกต้อง พี่เกมบอกว่าตื่นมาแล้วต้องออกกำลังกายด้วย ออกกำลังกายทำให้ร่างกายแข็งแรง กวาดถนนก็ออกกำลังกายได้ ช่วยกันดูแลรักษาดูแลเรือนนอนนะคะ ก็ถือว่าเป็นการออกกำลังกายนะ เอากลับมา กลับมา กลับมา เมื่อกี้ยูเนียน อันนี้อินเตอร์เซก สัญลักษณ์เป็นอย่างไรคะ คว่ำลง ใช่คว่ำลง ดูดี ๆ นะถ้าครูสอบ ครูจะไม่มาย้ำมาเตือน ว่าอันนี้เป็นยูเนี่ยนอันนี้เป็นอินเตอร์ดูแล้วก็จับประเด็นให้ได้นะคะ เลือกให้ได้ อินเตอร์เซกคืออะไร ดูสมาชิก Aกับ B ที่มันเหมือนกันเอามาเขียนเซตใหม่นะคะ เลยดูสิ มันเหมือนกันไหมลูก เหมือนกันไหม A กับ B สมาชิกไม่เหมือนเลย ไม่มีอะไรที่เหมือนกันเลย ไม่มี เพราะฉะนั้น เอามาสร้างเซตใหม่ มันก็เลยกลายเป็นเซตแบบว่าง ๆ ไม่ต้องเอาสมาชิก ว่างไปเลย ไม่ต้องเขียนเลย ถ้าใครเขียน 0 เซตนะ ลูกสัญลักษณ์อีกตัวหนึ่งของเซตว่าง ลูกไม่ต้องใส่เครื่องหมายเซตตัวนี้นะ เลือกอย่างใดอย่างหนึ่ง ถ้าเขียนแบบนี้เขียนเซตแบบนี้ข้างในบาง ๆ ไม่ใช่เอาเซตว่างไอ้ที่เป็นสัญลักษณ์ 0 แล้วก็ เอามาใส่ในเซตตัวนี้ไม่เอานะคะ ว่างอย่างเดียว คือว่างเลย คุณจะเขียนสัญลักษณ์อีกแบบหนึ่ง ออก แล้วก็เขียนตัวนั้นเข้ามาแทน เข้าใจนะพี่เกม ทั้งสองอย่างเลย ความหมายมันจะต่างกันเซตของเซตว่างความหมายต่างกันนะ ถ้าเซตของเซตว่างปุ๊บนี่ จำนวนสมาชิกตัวนี้ คือ ว่างอยู่ในนั้น แต่ถ้ามันว่าง ๆ แบบนี้เลย คือ สมาชิกคือ ไม่มีนะคะ ไม่มีสมาชิกนั่นเอง ใช่ ไม่ ๆ ๆ อ๋อ อันนั้นมันเป็นอีกสัญลักษณ์หนึ่ง ไม่เกี่ยวกับเซตลูก ถ้าเป็นเซตนี่ ไอ้ 0 ของลูกน่ะ ลูกจะขีดทับ แต่จริง ๆ จะไม่เป็นแนวนอนนะ อะไรนะ อันนี้คือสัญลักษณ์ ที่เกี่ยวกับเซต หมายถึงเซตว่างนะคะ ถ้าเป็น 0 มาอย่างนี้เสร็จแล้วก็ขีดแนวนอนนี่ อันนี้ไม่ใช่ล่ะ สัญลักษณ์อย่างอื่น เคยเจอใช่ไหม เคยเจอในวิชาอะไรลูก คณิตศาสตร์ใ ช่เหรอ ไม่คณิตศาสวิทย์ลูก อะไรลูกมี ๆ ๆ โอเคนะ ข้อที่ 1 ไม่มี ไม่เจอเลย ข้อที่ 2 เจอไหมลูก คืออะไร พี่ปุ้ย ข้อ 2 นี่ อินเตอร์เซก ได้คำตอบอะไร ใช่เหรอ ไหน 1 1 นะ B มีไหมลูกไม่มีมันไม่มีมันไม่มีคู่ เพราะฉะนั้น อันนี้เลยบอกอีก 3 แล้วอะไร 5 สัญลักษณ์แบบนี้ คว่ำลง อินเตอร์เซกหมายถึงตัวที่มันมี A กับ B นะคะ ที่เหมือน ๆ กัน ดูจับให้ดี ดูให้ดีสังเกตให้ได้ มันจะต่างจากเมื่อกี้ ทางจากเมื่อกี้เลยนะคะ รู้เข้าใจ เวลาไปทำ ก็ทำไม่ได้ลูกน่ะ โอเคนะ ดูข้อ 3 พี่เกม พี่เกมตอบครูหน่อย ข้อนี้ตอบอะไร อยู่ไหน ก็ไม่มีนะ ไม่มีเลยสมาชิกอยู่ไหนลูก อ๋อ ๆ โอเค สมาชิกที่เหมือนกัน คือ 1 แล้วก็เหมือนกันอีกตัวหนึ่งคืออะไรคะ 3 ไม่มี 5 5 เหมือนกัน ถูกต้อง เพราะฉะนั้น มีสมาชิกอยู่ 2 ตัว สมาชิกตัวนั้น คือ 1 กับ 5 นั่นเอง โอเค ถูกแล้ว มีอยู่ 2 ตัวนะคะ มีอยู่ 2 ตัวที่เอามาเขียนในเซตใหม่นะคะ ที่เราสร้างขึ้นมาใหม่ พี่ปุ้ยต่อไป พี่ปุ้ย ข้อ 4 อันนี้ง่ายมาก มองก็รู้ล่ะ อันไหนที่มันเหมือนกัน 2 ปุ้ยก็เอา 2 มาเขียนใช่ไหมคะ แล้วอะไรอีก อะไรอีก 4 นะ หมดหรือยัง หมดแล้ว เพราะฉะนั้น คำตอบของข้อนี้คือ 2 กับ 4 นะคะ พี่แชมป์ พี่แชมป์มา ตื่นเลย ปุ้ยเรียกตื่นเลย อันนี้อะไร คำตอบ คือ 2 เดียวใช่ไหม คือ 2 นะคะ ถูกต้อง เรามาดูอีกคำหนึ่ง การสร้างเซตใหม่แบบหนึ่งนะคะ อันที่ 3 เขาเรียกว่า</w:t>
      </w:r>
      <w:r>
        <w:t xml:space="preserve"> </w:t>
      </w:r>
      <w:r>
        <w:t xml:space="preserve">“</w:t>
      </w:r>
      <w:r>
        <w:t xml:space="preserve">คอมพลีเมนต์ของเซต</w:t>
      </w:r>
      <w:r>
        <w:t xml:space="preserve">”</w:t>
      </w:r>
      <w:r>
        <w:t xml:space="preserve"> </w:t>
      </w:r>
      <w:r>
        <w:t xml:space="preserve">เซตอะไรก็ได้ แล้วแต่เรา แล้วแต่โจทย์ จะกำหนดมาจะเรียกชื่อเซต ABC ได้หมด เวลาเราเขียนคอมพลีเมนต์ เขียนแบบนี้ ถ้ามันเป็นเซต A คอมพลีเมนต์ คือ ขีดอยู่ข้างบน เหมือนเลขยกกำลังน่ะ ลูกเลขชี้กำลังน่ะ จะอยู่ข้างบนขวาใช่ไหม เขียนอย่างนี้นะ เฉียงนิด ๆ อันนี้คือคอมพลีเมนต์ของเซต A มันหมายถึงอะไร มันหมายถึงอะไร มันจะมีเซต เซตหนึ่ง เป็นเซตที่ใหญ่มากเลย นะคะ เป็นเซตที่ใหญ่มากเลย สัญลักษณ์เขาให้เป็นตัวอยู่แบบนี้นะ เราเลือกเอา A ออก สมาชิกที่มีอยู่ใน A ตัดทิ้งเลยโ ยนทิ้งโยนทิ้งอันนี้คือเซตที่เกิดขึ้นมาใหม่คือคอมพลีเมนต์ของ A นะคะ ตัวอย่างตัวอย่างนะลูก เห็นไหมอันนี้ U มีสมาชิกมีอะไรบ้าง 1 2 3 4 5 และ 6 เซต A คือ 2 4 6 A คอมพลีเมนต์ ก็คือตัดเอาเองออกจากสมาชิกของเซต U ตัดออกเลยนี่ มันมีอะไรบ้าง ลูก มี 2 ใช่ไหม ขีดทับเลย เอาปากกาน้ำเงินนะคะ เวลาเราเขียนขีดทับ 2 สีมีไหมมีขีดทับ 5 6 มีไหม เพราะฉะนั้น ที่เหลือของ U คืออะไร 1 3 5 หมดหรือยัง หมดแล้วเข้าใจพี่เกมเข้าใจคนอื่นเข้าใจไหม พี่เฟรมเข้าใจไหมลูก เข้าใจนะ ยิ้มหวานมากเลย จะเข้าใจจริงหรือเปล่า ดูข้อ 2 ดูข้อ 2 พีพี พีพี พีพีก่อน พีพีก่อน ข้อ 2 ครูจะตรวจว่าลูกเข้าใจไหม B คอมพลีเมนต์ เห็นไหมสัญลักษณ์ เอา B ออก ถ้าเป็นแบบนี้ เอา B ออก ตัดทิ้งจากอยู่ มีอะไรบ้าง ที่ต้องตัดอยู่น่ะ ตัดตัวไหนบ้าง พีพีตัดอะไรบ้างลูก ถูกต้อง พีพีตอบมาแล้ว คำตอบก็คือ 4 5 และ 6 B อยู่ในนี้ใช่ไหมตัดออกจากดูเลยตัดออก 1 ตัดออก 2 ออก 3 เหลืออะไรคะ 4 5 6 ถูกต้องเข้าใจนะ แล้วห้ามลืมเขียนสัญลักษณ์ B คอมพลีเมนต์ ขีดอย่างนี้ อย่างนี้ดี ๆ นะ ห้ามลืม อะไร ทำไมเขาต้องขีด เพราะความหมายมันต่างกัน อันนี้คือ B ถ้าไม่มีขีดข้างบน คือ 1 2 3 เป็นสมาชิก แต่ถ้า B ขีดอยู่ข้างบน B คอมพลีเมนต์ข้างบน มีไหมมี 1 2 3 ไหม ไม่มี ไม่มี เข้าใจนะ เวลาเขียนสัญลักษณ์แบบนี้ ความหมายสมาชิกมันก็ต่างกันนะ คำตอบนะคะ พี่แชมป์ ข้อ 3 a คอมพลีเมนต์แบบนี้ตัด a ออก คำตอบคืออะไรลูก ตอบมาเลย ตอบคำตอบมาเลย ไม่ ๆ ๆ แล้วเหลืออะไรคะ พี่แชมป์บอกว่าเหมือนกันคือ 2 เหมือนกันถูก เพราะฉะนั้น ต้องขีดฆ่า 2 ออกไปถูกหรือเปล่า มี 1 7 แล้ว 8 14 6 7ครบแล้ว แต่มันมีแล้วนี่ 7 8 8 โอเค เข้าใจนะ อันนี้มันง่ายมากเลยนะลูก ข้อ 4 ค่ะ เอาใครดี เกมไม่ต้องอยากทำหรอกเก็น เก็นออกมายืนข้างหน้าลูก มองไม่เห็น มาออกมาข้างหน้าเลย ข้อ 4 อ๋อ แต่งตัวข้างหน้าจอเลยเหรอลูก ได้ไหม ได้ ๆ หล่อแล้ว หล่อแล้ว ดูนะ A คอมพลีเมนต์ข้อนี้ อันนี้คืออะไรคะ -2 มีไหม - 2 อยู่ข้างบน มี มันเหมือนกันลูก เอาปากกาน้ำเงินขีดฆ่าเลย ที่อยู่นะ 0 มีนะคะ ขีดฆ่า 2 5 เหลืออะไรบ้าง อะไรคะ 3 อย่างเดียวเหรอ ดูดี ๆ นะ สัญลักษณ์ข้างหน้าคืออะไร ลบไหม อันนี้ -3 นะลูก -3 ลูกต้องเอาลบมาด้วย -3ต่อไปคือ คืออะไร ลบอะไร เก็นลบอะไรลูก -1 -1 ต่อไปคืออะไร 1 และสุดท้ายคือตัวไหน เหลืออีกตัวหนึ่ง อีกตัวหนึ่งคืออะไร ไม่ต้องไปมองเพื่อน ตอบถูกมาละ 3 ตัว อีกตัวสุดท้ายอย่างไรคะ ถูกต้อง 3 นั่นเอง เขียนครบหมดแล้ว เก่งมาก นั่งที่ได้ ใช่ พี่เฟรมถามว่า ตัวนี้มันเป็นลบนะลูก ลบลูกก็ต้องเอามาด้วย เอามาด้วย ห้ามลืมเด็ดขาด ถ้าลูกไม่ได้เอาลบมาด้วยผิดนะ เขียนให้ครบนะคะ ข้อ 5 พี่เฟรม คำตอบคืออะไร คอมพลีเมนต์ B คำตอบคืออะไร 3 3 ได้ 3 มีอะไรอีกคะ มี 3 ตัวน่ะ บอกสมาชิกมาสิ มีอะไรบ้าง สมาชิกมีอะไรบ้าง 3 ตัวนั้น มีอะไรบ้างลูก 1 2 และ 3 ถูกต้อง ก็คือตัวนี้ถูกไหม 1 2 3 ที่ยังเหลืออยู่นะคะ เอาลงมา ต่อไป มีใครสงสัยไหมคอมพลีเมนต์ ไม่สงสัยแล้ว ครูจะไปต่อนะ อันที่ 4 รูปแบบที่สุดท้ายลูก รูปแบบที่ 4 รูปแบบที่ 4 คืออะไร ผลต่าง ผลต่างมันหมายถึงการลบถูกไหม ผลต่างคือการลบนะคะ มันเกิดเซตใหม่ขึ้นมา จากการเอาเซต 2 เซตนี่มาลบกัน เซตที่อยู่ข้างหน้าจะเป็นตัวตั้งนะคะ ลบออกด้วย เซต B ดูว่าสมาชิกของเซต B มีอะไรบ้างนะคะ ตัดออกทิ้งเลย เหลือสมาชิกในเซต A ที่ยังไม่เดิน ตัดออกยังไม่ได้โดนลบ อันนั้นคือคำตอบนะคะ ดูตัวอย่างเหมือนกันกับคอมพลีเมนต์ เมื่อกี้เพียงแต่เปลี่ยน เมื่อกี้ตัวที่เราดึงออกจาก u ใช่ไหม อันนี้เปลี่ยนเขียนใหม่เป็น A - B A มีอะไรบ้าง A มี 1 2 3 4 5 6 และ 7นะคะ B B มี 1 2 4 เขาเขียนแบบนี้เขาเองขึ้นมาข้างหน้า นั่นเอา A ตั้ง เอา A ตั้ง แล้วไปดูว่าสมาชิกของ B นั้นมีอะไรบ้าง ไปขีดฆ่าออกดึงออกจาก A ให้หมด ที่มันเป็นของของ B พถูกไหมดีขึ้น 1 ทิ้ง 1 2 ตัดทิ้ง B เหมือนกันไหมตัดทิ้ง ยังอะไรคะ สิ่งที่ยังเหลือ ก็คือ 3 5 6 7 นั่นเอง ใช่ มี จำนวนสมาชิกอยู่ 4 ตัวก็คือ 3 5 6 7 เข้าใจนะเหมือนกันกับเมื่อกี้ คอมพลีเมนต์เหมือนกันนะคะ แต่สัญลักษณ์เวลาการเขียนเหมือนหรือต่างกัน ไม่เหมือนกัน คอมพลีเมนต์จะเขียนขีดอยู่ข้างบนใช่ไหมคะ ขีดอยู่ข้างบนนะ อันนี้ผลต่าง จะใช้สัญลักษณ์ คือลบนะคะ เหมือนกันเลย ข้อ 2 ตอบสิ คืออะไร ถามเกม ตอบอะไรคะ ถูกต้องนะคะ เหลือ 3 4 6 นะคะ ต่อไปพี่ปุ้ย เหลืออะไรลูก ไม่ต้องไปมองเพื่อนใน เห็นไหมแกล้งแต่เพื่อน ดูดี ๆ ตัดอะไรออกบ้าง B ลบเอาบีออก B มีอะไรบ้างคะ B1 เหรอ มี 5 เพราะฉะนั้น เอาปากกาแดง ปากกาน้ำเงินก็ได้อีกค่ะ 6 7 8 เอาอันนี้ 5 6 7 8 ตัดทิ้งออกไป ยังเหลืออะไรคะ ต่อมาเขียนในนี้ ยังเหลืออะไรลูก มี 6 ด้วยเหรอ เอาดี ๆ ตั้งใจดูดี ๆ อันนี้คือเราตัดออกไปหมดแล้วนี่ 5 6 7 8 ตัดออกไปหมดแล้วนะ ที่มันเหมือนกัน สิ่งที่เหลือ คือ 1 หนูพูดได้ หนูพูดด้วยสิลูก เอาใหม่ 1 2 และ 3 และ 4 หมดหรือยัง หมดแล้วเก่งมาก รู้หรือยัง เยี่ยม เก่งมากต่อไปข้อ 4 ใคร แชมป์ แชมป์ แชมป์เข้าใจไหม ไม่ต้องเสนอหรอก เดี๋ยวเหลืออีกข้อหนึ่ง เดี๋ยวให้พี่พีทำ อย่างไรก็ต้องโดน 2 คนนี้ A กับ B ช่วยดูช่วยครูนะ ว่ามันจะตอบถูกหรือเปล่า A กับ B ถูกไหม ได้ยัง ลบได้ยัง ตัดได้ยัง ตอบ แล้วอะไรอีก 0 1 มันมีอยู่แล้วนะ 1 ต้องเอาออก ถูกต้อง 0 2 และ 3 นะคะ ดูดี ๆ ดูดี ๆ วิธีการที่จะทำว่ามันถูกหรือเปล่า ’ลูกไล่ไปทีละตัว จับไปทีละตัว เอาปากกาไล่ไปทีละ ตัวจับไปทีละตัวนะคะ ที่เหลือคือคำตอบแค่นั้นเอง ไม่มีอะไรยาก แต่ถ้าลูกมองมองแล้วคิดในใจ มันจะหลงนะคะ มันจะหลง อาจจะพลาดได้ แทนที่คำตอบเราจะทำให้ถูกนะ เราก็ทำผิดไปเสียอย่างนั้น พีพีค่ะ พี ๆ ข้อสุดท้ายแล้วหรอเดี๋ยว จะให้ทำแบบฝึกแล้วนะ ตัวเลขมันเยอะอย่างนั้นแหละ แต่จริงคำตอบมันง่ายมากเลย ตอบอะไรลูก ได้แล้ว ได้คำตอบแล้ว คือ 0 นั่นเองนะคะ 0 ถูกต้อง มีคำถามไหม ครูจะให้ทำแบบฝึกอยู่ 10 ข้อนะคะ ในเรื่องของคอมพลีเมนต์แล้วก็ในเรื่องของผลต่าง แจก Sheet ไปให้แล้ว จับคู่กันดูนะคะ ทำเหมือนเดิมนะคะ เดี๋ยวครูจะตรวจให้ถ้าวันนี้ทำแบบฝึกเสร็จเร็ว ครูจะขึ้นเรื่องแผนภาพเวนน์ออยเลอร์ โอเคนะ มีรางวัลไหม ใครทำเสร็จน่ะเหรอ ทำเสร็จเดี๋ยว ครูปรบมือให้ จะเอาอะไรรางวัลลูกอมเหรอ เริ่มทำเลยลูก เอาสมุดขึ้นมานะคะ ทำเหมือนเดิมเลย เปิดไปที่หน้าคอมพลีเมนต์นะคะ มีอยู่ 5 ข้อ แล้วก็ทำต่อในเรื่องของผลต่างอีก 5 ข้อเป็น 10 ข้อนะคะ ลูก ๆ คะ หมดเวลาแล้ว พี่เฟรมหมดเวลาแล้ว ขอบคุณมาก ๆ ค่ะ ขอบคุณพี่ล่าม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2 (เช้า) 270867</dc:title>
  <dc:creator/>
  <cp:keywords/>
  <dcterms:created xsi:type="dcterms:W3CDTF">2024-08-27T05:18:54Z</dcterms:created>
  <dcterms:modified xsi:type="dcterms:W3CDTF">2024-08-27T0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10.30 น.</vt:lpwstr>
  </property>
  <property fmtid="{D5CDD505-2E9C-101B-9397-08002B2CF9AE}" pid="3" name="subtitle">
    <vt:lpwstr/>
  </property>
</Properties>
</file>